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47169F" w14:textId="13F8E2B3" w:rsidR="009F3501" w:rsidRDefault="009F3501" w:rsidP="009F3501">
      <w:r>
        <w:t>HW09 – S</w:t>
      </w:r>
      <w:r>
        <w:t>CD Processing</w:t>
      </w:r>
    </w:p>
    <w:p w14:paraId="5C3BABD3" w14:textId="77777777" w:rsidR="009F3501" w:rsidRDefault="009F3501" w:rsidP="009F3501">
      <w:r>
        <w:t>Smit Patil</w:t>
      </w:r>
    </w:p>
    <w:p w14:paraId="0C5A154D" w14:textId="4E1D9796" w:rsidR="002442CE" w:rsidRDefault="002442CE"/>
    <w:p w14:paraId="604D35EC" w14:textId="0DFD2DA9" w:rsidR="009F3501" w:rsidRDefault="009F3501" w:rsidP="009F3501">
      <w:pPr>
        <w:pStyle w:val="ListParagraph"/>
        <w:numPr>
          <w:ilvl w:val="0"/>
          <w:numId w:val="1"/>
        </w:numPr>
      </w:pPr>
      <w:r>
        <w:t>Successful loading of the rows in the Staging Table</w:t>
      </w:r>
    </w:p>
    <w:p w14:paraId="2D98414E" w14:textId="44CD7779" w:rsidR="002442CE" w:rsidRDefault="002442CE">
      <w:r>
        <w:rPr>
          <w:noProof/>
        </w:rPr>
        <w:drawing>
          <wp:inline distT="0" distB="0" distL="0" distR="0" wp14:anchorId="75110D80" wp14:editId="24400D29">
            <wp:extent cx="5943600" cy="3216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A02D4" w14:textId="27ABFE24" w:rsidR="009F3501" w:rsidRDefault="009F3501" w:rsidP="009F3501">
      <w:pPr>
        <w:pStyle w:val="ListParagraph"/>
        <w:numPr>
          <w:ilvl w:val="0"/>
          <w:numId w:val="1"/>
        </w:numPr>
      </w:pPr>
      <w:r>
        <w:t>Successful loading of the rows in the Employee Dimension Table</w:t>
      </w:r>
    </w:p>
    <w:p w14:paraId="47BBF1A3" w14:textId="432E5B40" w:rsidR="002442CE" w:rsidRDefault="002442CE">
      <w:r>
        <w:rPr>
          <w:noProof/>
        </w:rPr>
        <w:drawing>
          <wp:inline distT="0" distB="0" distL="0" distR="0" wp14:anchorId="3D0DC6DB" wp14:editId="282A0961">
            <wp:extent cx="5943600" cy="32162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02182" w14:textId="3DA95447" w:rsidR="002442CE" w:rsidRDefault="009F3501" w:rsidP="009F3501">
      <w:pPr>
        <w:pStyle w:val="ListParagraph"/>
        <w:numPr>
          <w:ilvl w:val="0"/>
          <w:numId w:val="2"/>
        </w:numPr>
      </w:pPr>
      <w:r>
        <w:lastRenderedPageBreak/>
        <w:t>Initial Load</w:t>
      </w:r>
    </w:p>
    <w:p w14:paraId="2621E279" w14:textId="2B5D41DC" w:rsidR="002442CE" w:rsidRDefault="002442CE">
      <w:r>
        <w:rPr>
          <w:noProof/>
        </w:rPr>
        <w:drawing>
          <wp:inline distT="0" distB="0" distL="0" distR="0" wp14:anchorId="21199C6C" wp14:editId="657DEF96">
            <wp:extent cx="5943600" cy="3216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573C" w14:textId="65F4CEC3" w:rsidR="002442CE" w:rsidRDefault="002442CE">
      <w:pPr>
        <w:rPr>
          <w:noProof/>
        </w:rPr>
      </w:pPr>
    </w:p>
    <w:p w14:paraId="7BAD0A3E" w14:textId="69B7A7FA" w:rsidR="002442CE" w:rsidRDefault="009F3501" w:rsidP="009F3501">
      <w:pPr>
        <w:pStyle w:val="ListParagraph"/>
        <w:numPr>
          <w:ilvl w:val="0"/>
          <w:numId w:val="2"/>
        </w:numPr>
        <w:rPr>
          <w:noProof/>
        </w:rPr>
      </w:pPr>
      <w:r w:rsidRPr="009F3501">
        <w:rPr>
          <w:noProof/>
        </w:rPr>
        <w:t>Zip code change to Betty Rubble</w:t>
      </w:r>
    </w:p>
    <w:p w14:paraId="5CE1FFD8" w14:textId="7D0454F2" w:rsidR="002442CE" w:rsidRDefault="002442CE">
      <w:r>
        <w:rPr>
          <w:noProof/>
        </w:rPr>
        <w:drawing>
          <wp:inline distT="0" distB="0" distL="0" distR="0" wp14:anchorId="3A04293D" wp14:editId="51E5EEBB">
            <wp:extent cx="5943600" cy="32162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BC007" w14:textId="42D8358B" w:rsidR="002442CE" w:rsidRDefault="002442CE"/>
    <w:p w14:paraId="25E0117C" w14:textId="45B40912" w:rsidR="002442CE" w:rsidRDefault="002442CE"/>
    <w:p w14:paraId="26CCDCEB" w14:textId="0717161E" w:rsidR="009F3501" w:rsidRDefault="009F3501" w:rsidP="009F3501">
      <w:pPr>
        <w:pStyle w:val="ListParagraph"/>
        <w:numPr>
          <w:ilvl w:val="0"/>
          <w:numId w:val="2"/>
        </w:numPr>
      </w:pPr>
      <w:r w:rsidRPr="009F3501">
        <w:lastRenderedPageBreak/>
        <w:t>John changes name</w:t>
      </w:r>
    </w:p>
    <w:p w14:paraId="76BBD867" w14:textId="3D534471" w:rsidR="002442CE" w:rsidRDefault="002442CE">
      <w:r>
        <w:rPr>
          <w:noProof/>
        </w:rPr>
        <w:drawing>
          <wp:inline distT="0" distB="0" distL="0" distR="0" wp14:anchorId="01609E24" wp14:editId="3837520B">
            <wp:extent cx="5943600" cy="32162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571BA" w14:textId="1BB83001" w:rsidR="002442CE" w:rsidRDefault="002442CE"/>
    <w:p w14:paraId="04164533" w14:textId="5F620AF9" w:rsidR="009F3501" w:rsidRDefault="009F3501" w:rsidP="009F3501">
      <w:pPr>
        <w:pStyle w:val="ListParagraph"/>
        <w:numPr>
          <w:ilvl w:val="0"/>
          <w:numId w:val="2"/>
        </w:numPr>
      </w:pPr>
      <w:r w:rsidRPr="009F3501">
        <w:t>Bob Gets a raise</w:t>
      </w:r>
    </w:p>
    <w:p w14:paraId="1B4B1307" w14:textId="1C865EDA" w:rsidR="002442CE" w:rsidRDefault="002442CE">
      <w:r>
        <w:rPr>
          <w:noProof/>
        </w:rPr>
        <w:drawing>
          <wp:inline distT="0" distB="0" distL="0" distR="0" wp14:anchorId="26C5A613" wp14:editId="258FE664">
            <wp:extent cx="5943600" cy="32162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8079" w14:textId="63369653" w:rsidR="002442CE" w:rsidRDefault="002442CE"/>
    <w:p w14:paraId="73364230" w14:textId="4F4BCDA5" w:rsidR="002442CE" w:rsidRDefault="002442CE"/>
    <w:p w14:paraId="48453CBC" w14:textId="2BB0EE3D" w:rsidR="009F3501" w:rsidRDefault="009F3501" w:rsidP="009F3501">
      <w:pPr>
        <w:pStyle w:val="ListParagraph"/>
        <w:numPr>
          <w:ilvl w:val="0"/>
          <w:numId w:val="2"/>
        </w:numPr>
      </w:pPr>
      <w:r w:rsidRPr="009F3501">
        <w:lastRenderedPageBreak/>
        <w:t>New Record</w:t>
      </w:r>
    </w:p>
    <w:p w14:paraId="336E2064" w14:textId="133278B4" w:rsidR="002442CE" w:rsidRDefault="002442CE">
      <w:r>
        <w:rPr>
          <w:noProof/>
        </w:rPr>
        <w:drawing>
          <wp:inline distT="0" distB="0" distL="0" distR="0" wp14:anchorId="4C5B9BCF" wp14:editId="40763DED">
            <wp:extent cx="5943600" cy="32162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D4F6F" w14:textId="3DB0635E" w:rsidR="002442CE" w:rsidRDefault="002442CE"/>
    <w:p w14:paraId="32E0D262" w14:textId="40C89FFC" w:rsidR="009F3501" w:rsidRDefault="009F3501" w:rsidP="009F3501">
      <w:pPr>
        <w:pStyle w:val="ListParagraph"/>
        <w:numPr>
          <w:ilvl w:val="0"/>
          <w:numId w:val="2"/>
        </w:numPr>
      </w:pPr>
      <w:r w:rsidRPr="009F3501">
        <w:t>Bob Jones Updates Name</w:t>
      </w:r>
    </w:p>
    <w:p w14:paraId="1AAE9857" w14:textId="0366423F" w:rsidR="002442CE" w:rsidRDefault="002442CE">
      <w:r>
        <w:rPr>
          <w:noProof/>
        </w:rPr>
        <w:drawing>
          <wp:inline distT="0" distB="0" distL="0" distR="0" wp14:anchorId="218C6C92" wp14:editId="5CCEC4F1">
            <wp:extent cx="5943600" cy="32162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8258F" w14:textId="2E9D470C" w:rsidR="002442CE" w:rsidRDefault="002442CE"/>
    <w:p w14:paraId="30480DCD" w14:textId="6BAE52BF" w:rsidR="002442CE" w:rsidRDefault="002442CE"/>
    <w:p w14:paraId="19A95F2D" w14:textId="36461A1C" w:rsidR="009F3501" w:rsidRDefault="009F3501" w:rsidP="009F3501">
      <w:pPr>
        <w:pStyle w:val="ListParagraph"/>
        <w:numPr>
          <w:ilvl w:val="0"/>
          <w:numId w:val="2"/>
        </w:numPr>
      </w:pPr>
      <w:r w:rsidRPr="009F3501">
        <w:lastRenderedPageBreak/>
        <w:t>Delete / Terminate a record</w:t>
      </w:r>
    </w:p>
    <w:p w14:paraId="3E093624" w14:textId="5EBA6E53" w:rsidR="002442CE" w:rsidRDefault="002442CE">
      <w:r>
        <w:rPr>
          <w:noProof/>
        </w:rPr>
        <w:drawing>
          <wp:inline distT="0" distB="0" distL="0" distR="0" wp14:anchorId="31274024" wp14:editId="68206DF3">
            <wp:extent cx="5943600" cy="32162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E50DC" w14:textId="6C7EAC34" w:rsidR="002442CE" w:rsidRDefault="002442CE"/>
    <w:p w14:paraId="52A13C87" w14:textId="0E9BE7C7" w:rsidR="002442CE" w:rsidRDefault="002442CE"/>
    <w:p w14:paraId="0E1783E1" w14:textId="372B0643" w:rsidR="002442CE" w:rsidRDefault="002442CE"/>
    <w:p w14:paraId="089C02AC" w14:textId="641F3B27" w:rsidR="002442CE" w:rsidRDefault="002442CE"/>
    <w:p w14:paraId="1D2D29A0" w14:textId="68A2AC86" w:rsidR="002442CE" w:rsidRDefault="002442CE"/>
    <w:p w14:paraId="43C182DF" w14:textId="77777777" w:rsidR="002442CE" w:rsidRDefault="002442CE"/>
    <w:p w14:paraId="4E3B23FD" w14:textId="4DE092E0" w:rsidR="002442CE" w:rsidRDefault="002442CE"/>
    <w:p w14:paraId="3B6F7FC8" w14:textId="77777777" w:rsidR="002442CE" w:rsidRDefault="002442CE"/>
    <w:sectPr w:rsidR="002442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604F8C"/>
    <w:multiLevelType w:val="hybridMultilevel"/>
    <w:tmpl w:val="35322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7F6C1B"/>
    <w:multiLevelType w:val="hybridMultilevel"/>
    <w:tmpl w:val="A1BAE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MTAzM7M0MzczMDBT0lEKTi0uzszPAykwrAUAAwB44CwAAAA="/>
  </w:docVars>
  <w:rsids>
    <w:rsidRoot w:val="006F71FA"/>
    <w:rsid w:val="002442CE"/>
    <w:rsid w:val="006F71FA"/>
    <w:rsid w:val="009F3501"/>
    <w:rsid w:val="00D32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F9378"/>
  <w15:chartTrackingRefBased/>
  <w15:docId w15:val="{ABCCF977-B8EE-4E63-962A-79879B53E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5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2</cp:revision>
  <dcterms:created xsi:type="dcterms:W3CDTF">2020-11-29T16:24:00Z</dcterms:created>
  <dcterms:modified xsi:type="dcterms:W3CDTF">2020-11-29T16:43:00Z</dcterms:modified>
</cp:coreProperties>
</file>